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b31007596a333b9b61a31dcae71c759cb22147"/>
    <w:p>
      <w:pPr>
        <w:pStyle w:val="Heading1"/>
      </w:pPr>
      <w:r>
        <w:t xml:space="preserve">Cover Letter for Nurse Position in Tanzania Dar es Salaam</w:t>
      </w:r>
    </w:p>
    <w:p>
      <w:pPr>
        <w:pStyle w:val="FirstParagraph"/>
      </w:pPr>
      <w:r>
        <w:t xml:space="preserve">Dear Hiring Manager,</w:t>
      </w:r>
    </w:p>
    <w:p>
      <w:pPr>
        <w:pStyle w:val="BodyText"/>
      </w:pPr>
      <w:r>
        <w:t xml:space="preserve">I am writing to express my sincere interest in the Nurse position at a healthcare facility in Tanzania Dar es Salaam. As a dedicated and compassionate healthcare professional with over [X years] of experience in nursing, I am eager to contribute my skills, knowledge, and passion for patient care to support the vital work being done in this dynamic region. The opportunity to serve as a Nurse in Tanzania Dar es Salaam aligns perfectly with my career goals and values, and I am confident that my background equips me to make a meaningful impact in this community.</w:t>
      </w:r>
    </w:p>
    <w:p>
      <w:pPr>
        <w:pStyle w:val="BodyText"/>
      </w:pPr>
      <w:r>
        <w:t xml:space="preserve">Throughout my nursing career, I have consistently prioritized patient-centered care, clinical excellence, and collaboration with multidisciplinary teams. My experience as a Nurse has spanned diverse healthcare settings, including hospitals, clinics, and community health programs. These roles have allowed me to develop a deep understanding of the challenges and rewards of delivering high-quality care in resource-constrained environments. I have also cultivated strong communication skills, cultural sensitivity, and adaptability—qualities that are essential for thriving in a vibrant and culturally rich location like Tanzania Dar es Salaam.</w:t>
      </w:r>
    </w:p>
    <w:p>
      <w:pPr>
        <w:pStyle w:val="BodyText"/>
      </w:pPr>
      <w:r>
        <w:t xml:space="preserve">One of the most fulfilling aspects of my work has been the ability to connect with patients from all walks of life. As a Nurse, I believe that every individual deserves respectful, empathetic care tailored to their unique needs. In Tanzania Dar es Salaam, where healthcare access and resources can vary significantly across communities, I am committed to supporting initiatives that promote equitable care and improve health outcomes. Whether it’s through direct patient interaction, educating families on preventive care, or collaborating with local healthcare providers, I am motivated to contribute to the well-being of individuals and families in this region.</w:t>
      </w:r>
    </w:p>
    <w:p>
      <w:pPr>
        <w:pStyle w:val="BodyText"/>
      </w:pPr>
      <w:r>
        <w:t xml:space="preserve">The healthcare landscape in Tanzania Dar es Salaam presents both challenges and opportunities for innovation. As a Nurse, I have witnessed firsthand how dedicated professionals can overcome obstacles to deliver life-saving care. In my previous roles, I have worked closely with teams to streamline workflows, implement evidence-based practices, and advocate for patients’ rights. These experiences have prepared me to thrive in a fast-paced environment where flexibility and resilience are key. I am particularly drawn to the opportunity to work in Tanzania Dar es Salaam because of its growing healthcare infrastructure and the potential for impactful community engagement.</w:t>
      </w:r>
    </w:p>
    <w:p>
      <w:pPr>
        <w:pStyle w:val="BodyText"/>
      </w:pPr>
      <w:r>
        <w:t xml:space="preserve">What sets me apart as a Nurse is my unwavering commitment to continuous learning and professional growth. I hold certifications in [mention relevant certifications, e.g., Basic Life Support, Advanced Cardiac Life Support] and have completed training in [specific areas, e.g., infectious disease management, maternal health]. These qualifications enable me to provide safe, competent care while staying abreast of the latest developments in nursing practice. Additionally, my ability to work independently and as part of a team ensures that I can contribute effectively to any healthcare setting.</w:t>
      </w:r>
    </w:p>
    <w:p>
      <w:pPr>
        <w:pStyle w:val="BodyText"/>
      </w:pPr>
      <w:r>
        <w:t xml:space="preserve">Tanzania Dar es Salaam is a city where cultural diversity and community spirit thrive. As a Nurse, I understand the importance of respecting local traditions while delivering care that aligns with global standards. My experience working with diverse populations has taught me to approach each patient with curiosity, humility, and an open mind. I am eager to immerse myself in the rich cultural fabric of Dar es Salaam and build meaningful relationships with patients, colleagues, and community members. This connection is not only essential for providing effective care but also for fostering trust and long-term health improvements.</w:t>
      </w:r>
    </w:p>
    <w:p>
      <w:pPr>
        <w:pStyle w:val="BodyText"/>
      </w:pPr>
      <w:r>
        <w:t xml:space="preserve">My decision to pursue a Nurse position in Tanzania Dar es Salaam is driven by a deep sense of purpose. I have always believed that nursing is about more than clinical skills—it’s about empowering individuals to lead healthier, more fulfilling lives. In this role, I hope to contribute to the vision of a healthcare system that prioritizes accessibility, dignity, and innovation. Whether it’s through direct patient care, mentorship of junior staff, or participation in public health campaigns, I am ready to dedicate my expertise and energy to making a difference.</w:t>
      </w:r>
    </w:p>
    <w:p>
      <w:pPr>
        <w:pStyle w:val="BodyText"/>
      </w:pPr>
      <w:r>
        <w:t xml:space="preserve">I am particularly inspired by the work being done in Tanzania Dar es Salaam to address critical health issues such as maternal and child mortality, infectious diseases, and chronic illnesses. As a Nurse, I am eager to collaborate with local leaders and organizations to develop sustainable solutions that meet the unique needs of this population. My goal is not only to provide care but also to support the long-term growth of healthcare services in the region.</w:t>
      </w:r>
    </w:p>
    <w:p>
      <w:pPr>
        <w:pStyle w:val="BodyText"/>
      </w:pPr>
      <w:r>
        <w:t xml:space="preserve">In conclusion, I am excited about the possibility of joining your team as a Nurse in Tanzania Dar es Salaam. My professional experience, cultural adaptability, and passion for nursing make me a strong candidate for this role. I am confident that my skills and dedication will enable me to contribute meaningfully to your organization’s mission of delivering exceptional care to the community. Thank you for considering my application. I would welcome the opportunity to discuss how my background aligns with your needs and how I can support your goals in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Tanzania Dar es Salaam</dc:title>
  <dc:creator/>
  <dc:language>en</dc:language>
  <cp:keywords/>
  <dcterms:created xsi:type="dcterms:W3CDTF">2026-07-24T00:12:01Z</dcterms:created>
  <dcterms:modified xsi:type="dcterms:W3CDTF">2026-07-24T00:12:01Z</dcterms:modified>
</cp:coreProperties>
</file>

<file path=docProps/custom.xml><?xml version="1.0" encoding="utf-8"?>
<Properties xmlns="http://schemas.openxmlformats.org/officeDocument/2006/custom-properties" xmlns:vt="http://schemas.openxmlformats.org/officeDocument/2006/docPropsVTypes"/>
</file>